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tblInd w:w="-630" w:type="dxa"/>
        <w:tblLook w:val="04A0" w:firstRow="1" w:lastRow="0" w:firstColumn="1" w:lastColumn="0" w:noHBand="0" w:noVBand="1"/>
      </w:tblPr>
      <w:tblGrid>
        <w:gridCol w:w="1020"/>
        <w:gridCol w:w="1770"/>
        <w:gridCol w:w="1680"/>
        <w:gridCol w:w="2660"/>
        <w:gridCol w:w="2040"/>
        <w:gridCol w:w="1630"/>
      </w:tblGrid>
      <w:tr w:rsidR="00152354" w:rsidRPr="00152354" w14:paraId="34A92FBD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9741DE" w14:textId="77777777" w:rsidR="00152354" w:rsidRP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Grade</w:t>
            </w: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EC6956C" w14:textId="2197749C" w:rsidR="00152354" w:rsidRPr="00152354" w:rsidRDefault="00736D0E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ay Equivalent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5F3DC8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D1EAB7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90% of Market Value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2625C6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841F15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9801DD" w:rsidRPr="00152354" w14:paraId="0E06CA7A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2799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1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0EC6D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F541" w14:textId="30ECC7C2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7.94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F886C" w14:textId="6362D947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0.18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477D" w14:textId="5C9659C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2.42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C705F59" w14:textId="743818A2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6.90</w:t>
            </w:r>
          </w:p>
        </w:tc>
      </w:tr>
      <w:tr w:rsidR="009801DD" w:rsidRPr="00152354" w14:paraId="63D566F8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5926870" w14:textId="03AF012D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D5A6B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28A86" w14:textId="1045C0A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560.78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8ED60" w14:textId="27BB8D4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755.49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76CA5" w14:textId="28E1264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950.54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81FB7A8" w14:textId="0FBBFA0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340.30</w:t>
            </w:r>
          </w:p>
        </w:tc>
      </w:tr>
      <w:tr w:rsidR="009801DD" w:rsidRPr="00152354" w14:paraId="429EE066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DC281D" w14:textId="6BCCCE72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A936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78429" w14:textId="12A1292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121.56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6095C" w14:textId="08493D6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510.97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200FC" w14:textId="2082D04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901.08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63CB955" w14:textId="42C166F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680.60</w:t>
            </w:r>
          </w:p>
        </w:tc>
      </w:tr>
      <w:tr w:rsidR="009801DD" w:rsidRPr="00152354" w14:paraId="12BB1A47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137FD2" w14:textId="2B18E6F9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1B822A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D6E28" w14:textId="266D36D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7,458.72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7D9C3" w14:textId="4767E6E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2,131.66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49D086" w14:textId="51DBE25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6,812.96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197D8" w14:textId="7936548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6,167.20</w:t>
            </w:r>
          </w:p>
        </w:tc>
      </w:tr>
      <w:tr w:rsidR="009801DD" w:rsidRPr="00152354" w14:paraId="316FF5BC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E358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2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80BC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07700" w14:textId="418C2F0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9.70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1883" w14:textId="6CC3B9A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2.16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32772" w14:textId="77F2D1A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4.62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25CE953" w14:textId="22EBF8A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9.54</w:t>
            </w:r>
          </w:p>
        </w:tc>
      </w:tr>
      <w:tr w:rsidR="009801DD" w:rsidRPr="00152354" w14:paraId="0361F553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330C4F" w14:textId="62C24301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BF276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88CF" w14:textId="5A95D87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713.90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A5547" w14:textId="795F6D2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927.75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43BC" w14:textId="5D249D2B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141.94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49314CF3" w14:textId="1AC5A63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569.98</w:t>
            </w:r>
          </w:p>
        </w:tc>
      </w:tr>
      <w:tr w:rsidR="009801DD" w:rsidRPr="00152354" w14:paraId="2FC70B0D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0D2BF8" w14:textId="51916404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CB97C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4B592" w14:textId="65F2FF4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427.80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66EB0" w14:textId="15C96877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855.49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4F2C" w14:textId="6581BD1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283.88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C4720ED" w14:textId="52CC401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139.96</w:t>
            </w:r>
          </w:p>
        </w:tc>
      </w:tr>
      <w:tr w:rsidR="009801DD" w:rsidRPr="00152354" w14:paraId="59DB75E2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FFBB3B" w14:textId="51B6C172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E812D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E84C7" w14:textId="0A76094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1,133.60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88036" w14:textId="06C08227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6,265.90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B811E" w14:textId="1A8D74A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1,406.56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52C26" w14:textId="01A7BA1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1,679.52</w:t>
            </w:r>
          </w:p>
        </w:tc>
      </w:tr>
      <w:tr w:rsidR="009801DD" w:rsidRPr="00152354" w14:paraId="39CE0209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65543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3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D656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89C5" w14:textId="5D5A7E2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1.61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0CF3" w14:textId="6224E76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4.31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FC3EE" w14:textId="760149A0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7.01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2FC72D4" w14:textId="0301E87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.41</w:t>
            </w:r>
          </w:p>
        </w:tc>
      </w:tr>
      <w:tr w:rsidR="009801DD" w:rsidRPr="00152354" w14:paraId="7E82E43C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F30F700" w14:textId="6B282401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08BC7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FD6D" w14:textId="0506F450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,880.07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17E9" w14:textId="3DC1C49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114.88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3345" w14:textId="7461D11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349.87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58A87A8" w14:textId="5230FF6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819.67</w:t>
            </w:r>
          </w:p>
        </w:tc>
      </w:tr>
      <w:tr w:rsidR="009801DD" w:rsidRPr="00152354" w14:paraId="127131CF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7AD871" w14:textId="7DFA2249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50A0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E16C" w14:textId="17990F1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760.14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90CC" w14:textId="025C989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229.77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2D487" w14:textId="446F018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699.74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3F900088" w14:textId="6D328AA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639.34</w:t>
            </w:r>
          </w:p>
        </w:tc>
      </w:tr>
      <w:tr w:rsidR="009801DD" w:rsidRPr="00152354" w14:paraId="134B5E44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9081DB" w14:textId="00024854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2761E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A2248" w14:textId="0B98A96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5,121.68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205A3" w14:textId="141BC35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0,757.19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F241E" w14:textId="27A3341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6,396.88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6DEF" w14:textId="5C052902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7,672.08</w:t>
            </w:r>
          </w:p>
        </w:tc>
      </w:tr>
      <w:tr w:rsidR="009801DD" w:rsidRPr="00152354" w14:paraId="4EBAFC0D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148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4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C0689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95E7" w14:textId="0B18B1BF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3.72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A9A7C" w14:textId="19CEC59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6.69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392D" w14:textId="1251E5B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9.65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23F3AAF" w14:textId="2B619E1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5.58</w:t>
            </w:r>
          </w:p>
        </w:tc>
      </w:tr>
      <w:tr w:rsidR="009801DD" w:rsidRPr="00152354" w14:paraId="37AE33B2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646C91" w14:textId="729D711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F276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34F0A" w14:textId="4879F85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063.64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C18FB" w14:textId="54D7378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321.60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75A08" w14:textId="70294D6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579.55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0B5C0B1" w14:textId="3FFCE0E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095.46</w:t>
            </w:r>
          </w:p>
        </w:tc>
      </w:tr>
      <w:tr w:rsidR="009801DD" w:rsidRPr="00152354" w14:paraId="06472076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0214FF" w14:textId="1D087080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529A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9C13B" w14:textId="2890693F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127.28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69B65" w14:textId="0B3131C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643.19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5CEB" w14:textId="668272DB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159.10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4CD6275" w14:textId="2019FD2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190.92</w:t>
            </w:r>
          </w:p>
        </w:tc>
      </w:tr>
      <w:tr w:rsidR="009801DD" w:rsidRPr="00152354" w14:paraId="583A5DB7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B50F61" w14:textId="67D0AA8D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BE523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254F2" w14:textId="41AFF8BB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9,527.36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18A9A" w14:textId="108A2B2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5,718.28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F02C0" w14:textId="4970578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1,909.20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3A32" w14:textId="0A56ED9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4,291.04</w:t>
            </w:r>
          </w:p>
        </w:tc>
      </w:tr>
      <w:tr w:rsidR="009801DD" w:rsidRPr="00152354" w14:paraId="59A47D5B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A1ABF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5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EAB4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8C2A6" w14:textId="49A79A6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6.04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2A2E" w14:textId="0F6B923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9.29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EF251" w14:textId="771A83C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.54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AE2CB78" w14:textId="219F8CB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9.05</w:t>
            </w:r>
          </w:p>
        </w:tc>
      </w:tr>
      <w:tr w:rsidR="009801DD" w:rsidRPr="00152354" w14:paraId="2DE28F32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69DFD5" w14:textId="4B2BCB13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CA4B3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75B51" w14:textId="394F52E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265.48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708AB" w14:textId="491670B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547.88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6495" w14:textId="136A6B8B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830.98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2338784" w14:textId="188F06BF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397.35</w:t>
            </w:r>
          </w:p>
        </w:tc>
      </w:tr>
      <w:tr w:rsidR="009801DD" w:rsidRPr="00152354" w14:paraId="2B777EA3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9C4C80" w14:textId="6A1A684C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B472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A7379" w14:textId="78A2C71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530.96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CBEC1" w14:textId="3940681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095.76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EA4C5" w14:textId="50068DE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661.96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213C4F3" w14:textId="0B661D7B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794.70</w:t>
            </w:r>
          </w:p>
        </w:tc>
      </w:tr>
      <w:tr w:rsidR="009801DD" w:rsidRPr="00152354" w14:paraId="28220E2E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41FD52" w14:textId="122027FE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FFEEA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345D5" w14:textId="0BCAEF2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4,371.52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AA24B" w14:textId="3B46934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1,149.17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0EDA4" w14:textId="1D93DD7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7,943.52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709E" w14:textId="6D8A1C6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1,536.40</w:t>
            </w:r>
          </w:p>
        </w:tc>
      </w:tr>
      <w:tr w:rsidR="009801DD" w:rsidRPr="00152354" w14:paraId="69BC5E8C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B7B4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6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48AF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48AD" w14:textId="29685FD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8.61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FEC4A" w14:textId="25D415E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.18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8ABC0" w14:textId="51CDC0A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5.76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A51A890" w14:textId="031C11E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2.91</w:t>
            </w:r>
          </w:p>
        </w:tc>
      </w:tr>
      <w:tr w:rsidR="009801DD" w:rsidRPr="00152354" w14:paraId="3253CF91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841093" w14:textId="76AB02D4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CD0F0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52A4" w14:textId="6A2DDEF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489.07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7340C" w14:textId="4B1509A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800.01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47B5D" w14:textId="6F790630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111.12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98D71CF" w14:textId="48CAC42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733.17</w:t>
            </w:r>
          </w:p>
        </w:tc>
      </w:tr>
      <w:tr w:rsidR="009801DD" w:rsidRPr="00152354" w14:paraId="161E2D99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4EBE73" w14:textId="19986AC4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D144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9AC0" w14:textId="56D0DD4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978.14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58A5" w14:textId="5BB967D0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600.02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81D2" w14:textId="45EFDD7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222.24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C320608" w14:textId="08E8C66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466.34</w:t>
            </w:r>
          </w:p>
        </w:tc>
      </w:tr>
      <w:tr w:rsidR="009801DD" w:rsidRPr="00152354" w14:paraId="04BF5C61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C809C2" w14:textId="07449C7A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B1806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59DBF" w14:textId="2290403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9,737.68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1787C" w14:textId="100DF61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7,200.19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380D8E" w14:textId="3FF2BD9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4,666.88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D8A0" w14:textId="1BBBA84F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9,596.08</w:t>
            </w:r>
          </w:p>
        </w:tc>
      </w:tr>
      <w:tr w:rsidR="009801DD" w:rsidRPr="00152354" w14:paraId="06FB8FD5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7981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7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22DD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04BD4" w14:textId="429625F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1.39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F229" w14:textId="2CB2CDE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5.31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E930" w14:textId="1BE0D72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9.23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64D8532" w14:textId="1259C12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7.08</w:t>
            </w:r>
          </w:p>
        </w:tc>
      </w:tr>
      <w:tr w:rsidR="009801DD" w:rsidRPr="00152354" w14:paraId="44968AE6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C9887C" w14:textId="091EFA41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006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0C91" w14:textId="08583A57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730.93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E37B" w14:textId="3D3B770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071.71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A021" w14:textId="487D5D3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413.01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392DF8A" w14:textId="7994088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095.96</w:t>
            </w:r>
          </w:p>
        </w:tc>
      </w:tr>
      <w:tr w:rsidR="009801DD" w:rsidRPr="00152354" w14:paraId="732F7800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5B6442" w14:textId="04734D82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2157C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2A42" w14:textId="76724AD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461.86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1BB0" w14:textId="2553C0B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143.42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41690" w14:textId="3C6E172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826.02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4202742B" w14:textId="3FA5822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191.92</w:t>
            </w:r>
          </w:p>
        </w:tc>
      </w:tr>
      <w:tr w:rsidR="009801DD" w:rsidRPr="00152354" w14:paraId="04D87490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1B84CB" w14:textId="5671290D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2560E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C5019" w14:textId="58434A3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5,542.32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98FF8" w14:textId="22C21A8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3,721.02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250279" w14:textId="6412A99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1,912.24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ACA8" w14:textId="2066620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8,303.04</w:t>
            </w:r>
          </w:p>
        </w:tc>
      </w:tr>
      <w:tr w:rsidR="009801DD" w:rsidRPr="00152354" w14:paraId="1FB518C7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6F62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8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9EFD9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2B60" w14:textId="120EF05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4.47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3F004" w14:textId="78F7B8E2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8.77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CA41" w14:textId="131D5AAC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3.08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34B02BE" w14:textId="03C45557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1.70</w:t>
            </w:r>
          </w:p>
        </w:tc>
      </w:tr>
      <w:tr w:rsidR="009801DD" w:rsidRPr="00152354" w14:paraId="33C444A4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84578C" w14:textId="4E40B3BC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F53C0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C7F0" w14:textId="1B141E2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998.89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F29AA" w14:textId="1A093AE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373.16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32AE" w14:textId="68D596C4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747.96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48B0179" w14:textId="2C25BAC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497.90</w:t>
            </w:r>
          </w:p>
        </w:tc>
      </w:tr>
      <w:tr w:rsidR="009801DD" w:rsidRPr="00152354" w14:paraId="62F9B5D3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8A1E93" w14:textId="233C0F3C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39C7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6110B" w14:textId="3922BE6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997.78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892FD" w14:textId="771D65C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746.33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AC09" w14:textId="59D8652A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495.92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F538A9F" w14:textId="707FB450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995.80</w:t>
            </w:r>
          </w:p>
        </w:tc>
      </w:tr>
      <w:tr w:rsidR="009801DD" w:rsidRPr="00152354" w14:paraId="296E5D7E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C1451C" w14:textId="522145C4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84F467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0D3DB" w14:textId="0E9F798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1,973.36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EC5A7E" w14:textId="51E5FCD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0,955.94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856C2" w14:textId="30B067B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9,951.04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53926" w14:textId="329621A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7,949.60</w:t>
            </w:r>
          </w:p>
        </w:tc>
      </w:tr>
      <w:tr w:rsidR="009801DD" w:rsidRPr="00152354" w14:paraId="68017555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579D4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9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5F5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904E3" w14:textId="4916DF9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7.84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5D78" w14:textId="5581B44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2.56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98BC" w14:textId="42E74310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7.29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80B63D2" w14:textId="7253EA83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6.75</w:t>
            </w:r>
          </w:p>
        </w:tc>
      </w:tr>
      <w:tr w:rsidR="009801DD" w:rsidRPr="00152354" w14:paraId="1A51A4E7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FF3C6F" w14:textId="617E494B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E4025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FB2C5" w14:textId="1A1AC54F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292.08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F58D" w14:textId="55B5B618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702.81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DEEBA" w14:textId="21618979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114.23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BBC1A82" w14:textId="79603235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937.25</w:t>
            </w:r>
          </w:p>
        </w:tc>
      </w:tr>
      <w:tr w:rsidR="009801DD" w:rsidRPr="00152354" w14:paraId="4CA7BBF1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92FE3D2" w14:textId="44CE9AF6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3C814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8A79" w14:textId="2A5EE6F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584.16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0A51" w14:textId="2E9B221B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405.61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8E67" w14:textId="6DB071AF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228.46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A6C0279" w14:textId="7BE49CE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874.50</w:t>
            </w:r>
          </w:p>
        </w:tc>
      </w:tr>
      <w:tr w:rsidR="009801DD" w:rsidRPr="00152354" w14:paraId="01D16ED7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E1DA2D" w14:textId="451BAB9B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BD114" w14:textId="77777777" w:rsidR="009801DD" w:rsidRPr="00152354" w:rsidRDefault="009801DD" w:rsidP="00980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0D936" w14:textId="79D92E7E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9,009.92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69CA81" w14:textId="04075666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8,867.37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A8132" w14:textId="5989E9DD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8,741.52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B15D5" w14:textId="42AB08C1" w:rsidR="009801DD" w:rsidRPr="00152354" w:rsidRDefault="009801DD" w:rsidP="009801D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8,494.00</w:t>
            </w:r>
          </w:p>
        </w:tc>
      </w:tr>
      <w:tr w:rsidR="00152354" w:rsidRPr="00152354" w14:paraId="5F3D8AB6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306A13" w14:textId="77777777" w:rsid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D7D467D" w14:textId="77777777" w:rsid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812CDBE" w14:textId="77777777" w:rsid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083EDA87" w14:textId="77777777" w:rsid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FCD5EF4" w14:textId="77777777" w:rsid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3288BD30" w14:textId="6E52211E" w:rsidR="00152354" w:rsidRP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CEAAB0" w14:textId="77777777" w:rsidR="00152354" w:rsidRPr="00152354" w:rsidRDefault="00152354" w:rsidP="00152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76EA06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FC919E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6B1F08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9925E6E" w14:textId="77777777" w:rsidR="00152354" w:rsidRPr="00152354" w:rsidRDefault="00152354" w:rsidP="001523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52354" w:rsidRPr="00152354" w14:paraId="67D1C5FD" w14:textId="77777777" w:rsidTr="009D5993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AE9B71" w14:textId="77777777" w:rsidR="00152354" w:rsidRPr="00152354" w:rsidRDefault="00152354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lastRenderedPageBreak/>
              <w:t>Grade</w:t>
            </w: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48E17F7" w14:textId="46992451" w:rsidR="00152354" w:rsidRPr="00152354" w:rsidRDefault="00152354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 xml:space="preserve">Pay </w:t>
            </w:r>
            <w:r w:rsidR="00736D0E">
              <w:rPr>
                <w:rFonts w:ascii="Calibri" w:eastAsia="Times New Roman" w:hAnsi="Calibri" w:cs="Calibri"/>
                <w:b/>
                <w:bCs/>
              </w:rPr>
              <w:t>Equivalent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3A375E" w14:textId="77777777" w:rsidR="00152354" w:rsidRPr="00152354" w:rsidRDefault="00152354" w:rsidP="009D59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6B0CC7" w14:textId="77777777" w:rsidR="00152354" w:rsidRPr="00152354" w:rsidRDefault="00152354" w:rsidP="009D59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90% of Market Value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D62341" w14:textId="77777777" w:rsidR="00152354" w:rsidRPr="00152354" w:rsidRDefault="00152354" w:rsidP="009D59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136336" w14:textId="77777777" w:rsidR="00152354" w:rsidRPr="00152354" w:rsidRDefault="00152354" w:rsidP="009D59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152354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736D0E" w:rsidRPr="00152354" w14:paraId="5D95CC70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5D524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10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B845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1904" w14:textId="460F3796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1.55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8225" w14:textId="7D52F1C5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6.74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9C186" w14:textId="39BA6913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1.93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64203B9" w14:textId="0BF6FF0C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2.32</w:t>
            </w:r>
          </w:p>
        </w:tc>
      </w:tr>
      <w:tr w:rsidR="00736D0E" w:rsidRPr="00152354" w14:paraId="33F56068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D0C4D2" w14:textId="519323C9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B87DB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78EB0" w14:textId="16BB7A92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614.85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BD46" w14:textId="6484FE3D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066.12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6E8" w14:textId="57361D10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517.91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0D77021" w14:textId="446AEF45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421.84</w:t>
            </w:r>
          </w:p>
        </w:tc>
      </w:tr>
      <w:tr w:rsidR="00736D0E" w:rsidRPr="00152354" w14:paraId="5A26F1D4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7803505" w14:textId="14D0C4FE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E658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79C87" w14:textId="5E0AF9A0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229.70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C9BA" w14:textId="294DDB43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132.24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3A097" w14:textId="23EA55F5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035.82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0E4874B" w14:textId="72D6E4F8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843.68</w:t>
            </w:r>
          </w:p>
        </w:tc>
      </w:tr>
      <w:tr w:rsidR="00736D0E" w:rsidRPr="00152354" w14:paraId="5A5F49C4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184AF4" w14:textId="2821F820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03805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21FAA" w14:textId="5C0D762F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6,756.40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57C60" w14:textId="25368516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7,586.86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12A85" w14:textId="085C7CFF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8,429.84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05C6" w14:textId="652842B8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0,124.16</w:t>
            </w:r>
          </w:p>
        </w:tc>
      </w:tr>
      <w:tr w:rsidR="00736D0E" w:rsidRPr="00152354" w14:paraId="425F0468" w14:textId="77777777" w:rsidTr="00152354">
        <w:trPr>
          <w:trHeight w:val="288"/>
        </w:trPr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DBA4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52354">
              <w:rPr>
                <w:rFonts w:ascii="Calibri" w:eastAsia="Times New Roman" w:hAnsi="Calibri" w:cs="Calibri"/>
                <w:b/>
                <w:bCs/>
                <w:color w:val="000000"/>
              </w:rPr>
              <w:t>IT 11</w:t>
            </w:r>
          </w:p>
        </w:tc>
        <w:tc>
          <w:tcPr>
            <w:tcW w:w="17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FEA97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74553" w14:textId="5C427899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5.61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B49E9" w14:textId="54068608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1.31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316E" w14:textId="4A1BB76B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7.01</w:t>
            </w:r>
          </w:p>
        </w:tc>
        <w:tc>
          <w:tcPr>
            <w:tcW w:w="163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738353B" w14:textId="6EE74B94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8.41</w:t>
            </w:r>
          </w:p>
        </w:tc>
      </w:tr>
      <w:tr w:rsidR="00736D0E" w:rsidRPr="00152354" w14:paraId="6163DEB1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38D9E1" w14:textId="3A38B1C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B6D3E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E1ED" w14:textId="7702A17B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968.07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2B59" w14:textId="1F79A50C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463.88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DBE89" w14:textId="37C6A618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959.87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453795F" w14:textId="2E1DE4AB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951.67</w:t>
            </w:r>
          </w:p>
        </w:tc>
      </w:tr>
      <w:tr w:rsidR="00736D0E" w:rsidRPr="00152354" w14:paraId="0D2D0B5E" w14:textId="77777777" w:rsidTr="00152354">
        <w:trPr>
          <w:trHeight w:val="288"/>
        </w:trPr>
        <w:tc>
          <w:tcPr>
            <w:tcW w:w="10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631A72" w14:textId="2C08E414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61B4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0B82" w14:textId="0C337E7D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936.14</w:t>
            </w:r>
          </w:p>
        </w:tc>
        <w:tc>
          <w:tcPr>
            <w:tcW w:w="26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D6140" w14:textId="3B9B0C0A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927.77</w:t>
            </w:r>
          </w:p>
        </w:tc>
        <w:tc>
          <w:tcPr>
            <w:tcW w:w="20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8CB17" w14:textId="4ABEC223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919.74</w:t>
            </w:r>
          </w:p>
        </w:tc>
        <w:tc>
          <w:tcPr>
            <w:tcW w:w="1630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943E822" w14:textId="61201BF5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,903.34</w:t>
            </w:r>
          </w:p>
        </w:tc>
      </w:tr>
      <w:tr w:rsidR="00736D0E" w:rsidRPr="00152354" w14:paraId="3F29E34F" w14:textId="77777777" w:rsidTr="00152354">
        <w:trPr>
          <w:trHeight w:val="288"/>
        </w:trPr>
        <w:tc>
          <w:tcPr>
            <w:tcW w:w="10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19C34C" w14:textId="6C22A35D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600FF" w14:textId="77777777" w:rsidR="00736D0E" w:rsidRPr="00152354" w:rsidRDefault="00736D0E" w:rsidP="00736D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52354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10709" w14:textId="759B31A4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5,233.68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B7BA4B" w14:textId="059DFF57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7,133.19</w:t>
            </w:r>
          </w:p>
        </w:tc>
        <w:tc>
          <w:tcPr>
            <w:tcW w:w="20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727071" w14:textId="13F600BF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9,036.88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0646F" w14:textId="6488A535" w:rsidR="00736D0E" w:rsidRPr="00152354" w:rsidRDefault="00736D0E" w:rsidP="00736D0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42,840.08</w:t>
            </w:r>
          </w:p>
        </w:tc>
      </w:tr>
    </w:tbl>
    <w:p w14:paraId="2B3E7C9E" w14:textId="77777777" w:rsidR="00516AAA" w:rsidRDefault="00F85DA9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5011F" w14:textId="77777777" w:rsidR="00281DD1" w:rsidRDefault="00281DD1" w:rsidP="00152354">
      <w:pPr>
        <w:spacing w:after="0" w:line="240" w:lineRule="auto"/>
      </w:pPr>
      <w:r>
        <w:separator/>
      </w:r>
    </w:p>
  </w:endnote>
  <w:endnote w:type="continuationSeparator" w:id="0">
    <w:p w14:paraId="2A13A419" w14:textId="77777777" w:rsidR="00281DD1" w:rsidRDefault="00281DD1" w:rsidP="00152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6DE93" w14:textId="77777777" w:rsidR="00281DD1" w:rsidRDefault="00281DD1" w:rsidP="00152354">
      <w:pPr>
        <w:spacing w:after="0" w:line="240" w:lineRule="auto"/>
      </w:pPr>
      <w:r>
        <w:separator/>
      </w:r>
    </w:p>
  </w:footnote>
  <w:footnote w:type="continuationSeparator" w:id="0">
    <w:p w14:paraId="5B93C397" w14:textId="77777777" w:rsidR="00281DD1" w:rsidRDefault="00281DD1" w:rsidP="00152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39172" w14:textId="2035D6A2" w:rsidR="00152354" w:rsidRDefault="00152354" w:rsidP="00152354">
    <w:pPr>
      <w:pStyle w:val="Header"/>
      <w:jc w:val="center"/>
    </w:pPr>
    <w:r>
      <w:t>FY23 Information Technology Pay Structure</w:t>
    </w:r>
  </w:p>
  <w:p w14:paraId="4C77D493" w14:textId="275A04BB" w:rsidR="00152354" w:rsidRDefault="00152354" w:rsidP="00152354">
    <w:pPr>
      <w:pStyle w:val="Header"/>
      <w:jc w:val="center"/>
    </w:pPr>
    <w:r>
      <w:t>2088 hours in Fiscal Year</w:t>
    </w:r>
  </w:p>
  <w:p w14:paraId="4374344E" w14:textId="00A2EF35" w:rsidR="00152354" w:rsidRDefault="00152354" w:rsidP="00152354">
    <w:pPr>
      <w:pStyle w:val="Header"/>
      <w:jc w:val="center"/>
    </w:pPr>
    <w:r>
      <w:t>Effective July 1, 2022</w:t>
    </w:r>
  </w:p>
  <w:p w14:paraId="05BF6959" w14:textId="77777777" w:rsidR="00152354" w:rsidRDefault="00152354" w:rsidP="00152354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zQ1NDc3MzIzMzRU0lEKTi0uzszPAykwrAUAzNmb1CwAAAA="/>
  </w:docVars>
  <w:rsids>
    <w:rsidRoot w:val="00152354"/>
    <w:rsid w:val="00152354"/>
    <w:rsid w:val="00281DD1"/>
    <w:rsid w:val="00477D30"/>
    <w:rsid w:val="00736D0E"/>
    <w:rsid w:val="009801DD"/>
    <w:rsid w:val="00EE77F8"/>
    <w:rsid w:val="00F8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EACC"/>
  <w15:chartTrackingRefBased/>
  <w15:docId w15:val="{045BE339-BB0A-4FA3-B720-4782DF184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354"/>
  </w:style>
  <w:style w:type="paragraph" w:styleId="Footer">
    <w:name w:val="footer"/>
    <w:basedOn w:val="Normal"/>
    <w:link w:val="FooterChar"/>
    <w:uiPriority w:val="99"/>
    <w:unhideWhenUsed/>
    <w:rsid w:val="00152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6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07F878-F94D-477B-9C90-C2BAFE0D1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FD0CDF-7DED-4845-8CC3-D9F1233565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54FC6C-9810-4C24-9F7A-35A4FFF249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995</Characters>
  <Application>Microsoft Office Word</Application>
  <DocSecurity>4</DocSecurity>
  <Lines>16</Lines>
  <Paragraphs>4</Paragraphs>
  <ScaleCrop>false</ScaleCrop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50:00Z</dcterms:created>
  <dcterms:modified xsi:type="dcterms:W3CDTF">2022-05-20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